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08E35A" w14:textId="4933A019" w:rsidR="009943AF" w:rsidRPr="00675162" w:rsidRDefault="00675162" w:rsidP="0067516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75162">
        <w:rPr>
          <w:rFonts w:ascii="Times New Roman" w:hAnsi="Times New Roman" w:cs="Times New Roman"/>
          <w:b/>
          <w:sz w:val="36"/>
          <w:szCs w:val="36"/>
        </w:rPr>
        <w:t>VISVESVARAYA TECHNOLOGICAL UNIVERSITY</w:t>
      </w:r>
      <w:r w:rsidRPr="00675162">
        <w:rPr>
          <w:rFonts w:ascii="Times New Roman" w:hAnsi="Times New Roman" w:cs="Times New Roman"/>
          <w:b/>
          <w:sz w:val="36"/>
          <w:szCs w:val="36"/>
        </w:rPr>
        <w:br/>
        <w:t>BELGAUM - 590018</w:t>
      </w:r>
    </w:p>
    <w:p w14:paraId="50487A14" w14:textId="13302D94" w:rsidR="00726953" w:rsidRDefault="00675162" w:rsidP="009943A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483B9E" wp14:editId="32CBFB8F">
            <wp:extent cx="1333500" cy="1333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13EE4" w14:textId="77777777" w:rsidR="00370363" w:rsidRDefault="00370363" w:rsidP="009943A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7EE10D9" w14:textId="3345B227" w:rsidR="009943AF" w:rsidRPr="0093650D" w:rsidRDefault="0093650D" w:rsidP="00050364">
      <w:pPr>
        <w:ind w:left="43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ynopsis Report on</w:t>
      </w:r>
    </w:p>
    <w:p w14:paraId="54321D0B" w14:textId="23AECB3A" w:rsidR="00397C53" w:rsidRDefault="0033689A" w:rsidP="00397C5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36"/>
          <w:szCs w:val="36"/>
        </w:rPr>
        <w:t>“Traffic Management System”</w:t>
      </w:r>
    </w:p>
    <w:p w14:paraId="2CB53463" w14:textId="4EEBEC3A" w:rsidR="003A7027" w:rsidRDefault="00736B6E" w:rsidP="004930A8">
      <w:pPr>
        <w:jc w:val="center"/>
        <w:rPr>
          <w:rFonts w:ascii="Times New Roman" w:hAnsi="Times New Roman" w:cs="Times New Roman"/>
          <w:sz w:val="28"/>
          <w:szCs w:val="28"/>
        </w:rPr>
      </w:pPr>
      <w:r w:rsidRPr="00736B6E">
        <w:rPr>
          <w:rFonts w:ascii="Times New Roman" w:hAnsi="Times New Roman" w:cs="Times New Roman"/>
          <w:sz w:val="28"/>
          <w:szCs w:val="28"/>
        </w:rPr>
        <w:t>A Mini Project submitted for the partial fulfillment of the requirements for</w:t>
      </w:r>
      <w:r>
        <w:rPr>
          <w:rFonts w:ascii="Times New Roman" w:hAnsi="Times New Roman" w:cs="Times New Roman"/>
          <w:sz w:val="28"/>
          <w:szCs w:val="28"/>
        </w:rPr>
        <w:br/>
      </w:r>
      <w:r w:rsidRPr="00736B6E">
        <w:rPr>
          <w:rFonts w:ascii="Times New Roman" w:hAnsi="Times New Roman" w:cs="Times New Roman"/>
          <w:b/>
          <w:smallCaps/>
          <w:sz w:val="28"/>
          <w:szCs w:val="28"/>
        </w:rPr>
        <w:t>Database Management Laboratory</w:t>
      </w:r>
      <w:r>
        <w:br/>
        <w:t xml:space="preserve">of </w:t>
      </w:r>
      <w:r>
        <w:br/>
      </w:r>
      <w:r w:rsidR="0093650D" w:rsidRPr="002571CF">
        <w:rPr>
          <w:rFonts w:ascii="Times New Roman" w:hAnsi="Times New Roman" w:cs="Times New Roman"/>
          <w:b/>
          <w:smallCaps/>
          <w:sz w:val="28"/>
          <w:szCs w:val="28"/>
        </w:rPr>
        <w:t>Bachelor of Engineering</w:t>
      </w:r>
      <w:r w:rsidR="0093650D">
        <w:rPr>
          <w:rFonts w:ascii="Times New Roman" w:hAnsi="Times New Roman" w:cs="Times New Roman"/>
          <w:sz w:val="28"/>
          <w:szCs w:val="28"/>
        </w:rPr>
        <w:br/>
        <w:t>in</w:t>
      </w:r>
      <w:r w:rsidR="0093650D">
        <w:rPr>
          <w:rFonts w:ascii="Times New Roman" w:hAnsi="Times New Roman" w:cs="Times New Roman"/>
          <w:sz w:val="28"/>
          <w:szCs w:val="28"/>
        </w:rPr>
        <w:br/>
      </w:r>
      <w:r w:rsidR="0093650D" w:rsidRPr="002571CF">
        <w:rPr>
          <w:rFonts w:ascii="Times New Roman" w:hAnsi="Times New Roman" w:cs="Times New Roman"/>
          <w:b/>
          <w:smallCaps/>
          <w:sz w:val="28"/>
          <w:szCs w:val="28"/>
        </w:rPr>
        <w:t>Computer Science</w:t>
      </w:r>
      <w:r w:rsidR="0093650D">
        <w:rPr>
          <w:rFonts w:ascii="Times New Roman" w:hAnsi="Times New Roman" w:cs="Times New Roman"/>
          <w:sz w:val="28"/>
          <w:szCs w:val="28"/>
        </w:rPr>
        <w:br/>
      </w:r>
    </w:p>
    <w:p w14:paraId="520A80A2" w14:textId="7EA2D3FD" w:rsidR="0093650D" w:rsidRPr="003A7027" w:rsidRDefault="00CD3A90" w:rsidP="00CD3A90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</w:t>
      </w:r>
      <w:r w:rsidR="00AA411E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AA411E">
        <w:rPr>
          <w:rFonts w:ascii="Times New Roman" w:hAnsi="Times New Roman" w:cs="Times New Roman"/>
          <w:sz w:val="28"/>
          <w:szCs w:val="28"/>
        </w:rPr>
        <w:t xml:space="preserve">  </w:t>
      </w:r>
      <w:r w:rsidR="0093650D" w:rsidRPr="003A7027">
        <w:rPr>
          <w:rFonts w:ascii="Times New Roman" w:hAnsi="Times New Roman" w:cs="Times New Roman"/>
          <w:b/>
          <w:sz w:val="28"/>
          <w:szCs w:val="28"/>
          <w:u w:val="single"/>
        </w:rPr>
        <w:t>Submitted by</w:t>
      </w:r>
    </w:p>
    <w:tbl>
      <w:tblPr>
        <w:tblStyle w:val="TableGrid"/>
        <w:tblW w:w="603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0"/>
        <w:gridCol w:w="2368"/>
      </w:tblGrid>
      <w:tr w:rsidR="0093650D" w:rsidRPr="0093650D" w14:paraId="23C5DD4B" w14:textId="77777777" w:rsidTr="00B03A16">
        <w:trPr>
          <w:trHeight w:val="343"/>
          <w:jc w:val="center"/>
        </w:trPr>
        <w:tc>
          <w:tcPr>
            <w:tcW w:w="0" w:type="auto"/>
          </w:tcPr>
          <w:p w14:paraId="5A902898" w14:textId="61914D33" w:rsidR="0093650D" w:rsidRPr="00D72472" w:rsidRDefault="00D92CFB" w:rsidP="003A702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72472">
              <w:rPr>
                <w:rFonts w:ascii="Times New Roman" w:hAnsi="Times New Roman" w:cs="Times New Roman"/>
                <w:sz w:val="28"/>
                <w:szCs w:val="28"/>
              </w:rPr>
              <w:t>Kanishk Barhanpurkar</w:t>
            </w:r>
          </w:p>
        </w:tc>
        <w:tc>
          <w:tcPr>
            <w:tcW w:w="0" w:type="auto"/>
          </w:tcPr>
          <w:p w14:paraId="67723771" w14:textId="1023B831" w:rsidR="0093650D" w:rsidRPr="00D72472" w:rsidRDefault="00D92CFB" w:rsidP="003A702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72472">
              <w:rPr>
                <w:rFonts w:ascii="Times New Roman" w:hAnsi="Times New Roman" w:cs="Times New Roman"/>
                <w:sz w:val="28"/>
                <w:szCs w:val="28"/>
              </w:rPr>
              <w:t>Piyush Bhatia</w:t>
            </w:r>
          </w:p>
        </w:tc>
      </w:tr>
      <w:tr w:rsidR="0093650D" w:rsidRPr="0093650D" w14:paraId="0D0E63CB" w14:textId="77777777" w:rsidTr="00B03A16">
        <w:trPr>
          <w:trHeight w:val="343"/>
          <w:jc w:val="center"/>
        </w:trPr>
        <w:tc>
          <w:tcPr>
            <w:tcW w:w="0" w:type="auto"/>
          </w:tcPr>
          <w:p w14:paraId="78C747A8" w14:textId="4F17D2B3" w:rsidR="0093650D" w:rsidRPr="00D72472" w:rsidRDefault="00B03A16" w:rsidP="003A702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7247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A54EC1" w:rsidRPr="00D72472">
              <w:rPr>
                <w:rFonts w:ascii="Times New Roman" w:hAnsi="Times New Roman" w:cs="Times New Roman"/>
                <w:sz w:val="28"/>
                <w:szCs w:val="28"/>
              </w:rPr>
              <w:t>ST</w:t>
            </w:r>
            <w:r w:rsidR="00D92CFB" w:rsidRPr="00D72472">
              <w:rPr>
                <w:rFonts w:ascii="Times New Roman" w:hAnsi="Times New Roman" w:cs="Times New Roman"/>
                <w:sz w:val="28"/>
                <w:szCs w:val="28"/>
              </w:rPr>
              <w:t>16CS718</w:t>
            </w:r>
          </w:p>
        </w:tc>
        <w:tc>
          <w:tcPr>
            <w:tcW w:w="0" w:type="auto"/>
          </w:tcPr>
          <w:p w14:paraId="1014E7D4" w14:textId="1D5DE7D0" w:rsidR="0093650D" w:rsidRPr="00D72472" w:rsidRDefault="00B03A16" w:rsidP="003A702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7247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A54EC1" w:rsidRPr="00D72472">
              <w:rPr>
                <w:rFonts w:ascii="Times New Roman" w:hAnsi="Times New Roman" w:cs="Times New Roman"/>
                <w:sz w:val="28"/>
                <w:szCs w:val="28"/>
              </w:rPr>
              <w:t>ST</w:t>
            </w:r>
            <w:r w:rsidRPr="00D72472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A54EC1" w:rsidRPr="00D72472">
              <w:rPr>
                <w:rFonts w:ascii="Times New Roman" w:hAnsi="Times New Roman" w:cs="Times New Roman"/>
                <w:sz w:val="28"/>
                <w:szCs w:val="28"/>
              </w:rPr>
              <w:t>CS</w:t>
            </w:r>
            <w:r w:rsidR="00D92CFB" w:rsidRPr="00D72472">
              <w:rPr>
                <w:rFonts w:ascii="Times New Roman" w:hAnsi="Times New Roman" w:cs="Times New Roman"/>
                <w:sz w:val="28"/>
                <w:szCs w:val="28"/>
              </w:rPr>
              <w:t>727</w:t>
            </w:r>
          </w:p>
        </w:tc>
      </w:tr>
    </w:tbl>
    <w:p w14:paraId="59CE2382" w14:textId="77777777" w:rsidR="00D72472" w:rsidRDefault="00D72472" w:rsidP="00D72472">
      <w:pPr>
        <w:ind w:left="360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1B5468B" w14:textId="0112DB46" w:rsidR="00042393" w:rsidRDefault="00726953" w:rsidP="00050364">
      <w:pPr>
        <w:ind w:left="3600"/>
        <w:rPr>
          <w:rFonts w:ascii="Times New Roman" w:hAnsi="Times New Roman" w:cs="Times New Roman"/>
          <w:b/>
          <w:sz w:val="26"/>
          <w:szCs w:val="26"/>
        </w:rPr>
      </w:pPr>
      <w:r w:rsidRPr="003A7027">
        <w:rPr>
          <w:rFonts w:ascii="Times New Roman" w:hAnsi="Times New Roman" w:cs="Times New Roman"/>
          <w:b/>
          <w:sz w:val="28"/>
          <w:szCs w:val="28"/>
          <w:u w:val="single"/>
        </w:rPr>
        <w:t xml:space="preserve">Under the Guidance </w:t>
      </w:r>
      <w:r w:rsidR="00A619F4" w:rsidRPr="003A7027">
        <w:rPr>
          <w:rFonts w:ascii="Times New Roman" w:hAnsi="Times New Roman" w:cs="Times New Roman"/>
          <w:b/>
          <w:sz w:val="28"/>
          <w:szCs w:val="28"/>
          <w:u w:val="single"/>
        </w:rPr>
        <w:t>of</w:t>
      </w:r>
      <w:r w:rsidR="00A619F4">
        <w:rPr>
          <w:rFonts w:ascii="Times New Roman" w:hAnsi="Times New Roman" w:cs="Times New Roman"/>
          <w:b/>
          <w:sz w:val="28"/>
          <w:szCs w:val="28"/>
          <w:u w:val="single"/>
        </w:rPr>
        <w:t>: -</w:t>
      </w:r>
      <w:r w:rsidR="00042393">
        <w:rPr>
          <w:rFonts w:ascii="Times New Roman" w:hAnsi="Times New Roman" w:cs="Times New Roman"/>
          <w:b/>
          <w:sz w:val="28"/>
          <w:szCs w:val="28"/>
          <w:u w:val="single"/>
        </w:rPr>
        <w:t xml:space="preserve">   </w:t>
      </w:r>
      <w:r w:rsidR="00042393">
        <w:rPr>
          <w:rFonts w:ascii="Times New Roman" w:hAnsi="Times New Roman" w:cs="Times New Roman"/>
          <w:sz w:val="28"/>
          <w:szCs w:val="28"/>
          <w:u w:val="single"/>
        </w:rPr>
        <w:br/>
      </w:r>
      <w:r w:rsidR="00050364">
        <w:rPr>
          <w:rFonts w:ascii="Times New Roman" w:hAnsi="Times New Roman" w:cs="Times New Roman"/>
          <w:b/>
          <w:sz w:val="26"/>
          <w:szCs w:val="26"/>
        </w:rPr>
        <w:t xml:space="preserve">   </w:t>
      </w:r>
      <w:r w:rsidR="00A619F4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050364"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042393" w:rsidRPr="00042393">
        <w:rPr>
          <w:rFonts w:ascii="Times New Roman" w:hAnsi="Times New Roman" w:cs="Times New Roman"/>
          <w:b/>
          <w:sz w:val="26"/>
          <w:szCs w:val="26"/>
        </w:rPr>
        <w:t>Mr. Ragahava M S</w:t>
      </w:r>
    </w:p>
    <w:p w14:paraId="52603C8E" w14:textId="161CA6FF" w:rsidR="00042393" w:rsidRPr="00042393" w:rsidRDefault="00050364" w:rsidP="00D72472">
      <w:pPr>
        <w:ind w:left="2880" w:firstLine="72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</w:t>
      </w:r>
      <w:r w:rsidR="00A619F4">
        <w:rPr>
          <w:rFonts w:ascii="Times New Roman" w:hAnsi="Times New Roman" w:cs="Times New Roman"/>
          <w:b/>
          <w:sz w:val="26"/>
          <w:szCs w:val="26"/>
        </w:rPr>
        <w:t xml:space="preserve">  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A619F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042393">
        <w:rPr>
          <w:rFonts w:ascii="Times New Roman" w:hAnsi="Times New Roman" w:cs="Times New Roman"/>
          <w:b/>
          <w:sz w:val="26"/>
          <w:szCs w:val="26"/>
        </w:rPr>
        <w:t>Mrs. Bilwashree H</w:t>
      </w:r>
    </w:p>
    <w:p w14:paraId="6836F3E6" w14:textId="382AEF52" w:rsidR="00042393" w:rsidRDefault="00042393" w:rsidP="0004239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2585E8E" w14:textId="3C37C5B7" w:rsidR="00370363" w:rsidRDefault="00FD7C26" w:rsidP="003A702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903E4A4" w14:textId="77777777" w:rsidR="00BE0E8F" w:rsidRDefault="00BE0E8F" w:rsidP="0067516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0F7A4296" w14:textId="7B232301" w:rsidR="00D07D4F" w:rsidRPr="00675162" w:rsidRDefault="00675162" w:rsidP="0067516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8C8FF6" wp14:editId="588E81C4">
            <wp:extent cx="2066925" cy="133489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602" cy="1543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7E4F6" w14:textId="519366E1" w:rsidR="001B53DA" w:rsidRPr="001B53DA" w:rsidRDefault="001B53DA" w:rsidP="0067516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75162">
        <w:rPr>
          <w:rFonts w:ascii="Times New Roman" w:hAnsi="Times New Roman" w:cs="Times New Roman"/>
          <w:sz w:val="28"/>
          <w:szCs w:val="28"/>
        </w:rPr>
        <w:t>DEPARTMENT OF COMPUTER SCIENCE AND ENGINEERING</w:t>
      </w:r>
      <w:r>
        <w:rPr>
          <w:rFonts w:ascii="Times New Roman" w:hAnsi="Times New Roman" w:cs="Times New Roman"/>
          <w:b/>
          <w:sz w:val="28"/>
          <w:szCs w:val="28"/>
        </w:rPr>
        <w:br/>
        <w:t>SAMBHRAM INSTITUE OF TECHNOLOGY</w:t>
      </w:r>
      <w:r>
        <w:rPr>
          <w:rFonts w:ascii="Times New Roman" w:hAnsi="Times New Roman" w:cs="Times New Roman"/>
          <w:b/>
          <w:sz w:val="28"/>
          <w:szCs w:val="28"/>
        </w:rPr>
        <w:br/>
        <w:t>B</w:t>
      </w:r>
      <w:r w:rsidR="006479D5">
        <w:rPr>
          <w:rFonts w:ascii="Times New Roman" w:hAnsi="Times New Roman" w:cs="Times New Roman"/>
          <w:b/>
          <w:sz w:val="28"/>
          <w:szCs w:val="28"/>
        </w:rPr>
        <w:t xml:space="preserve">ENGALURU – </w:t>
      </w:r>
      <w:r>
        <w:rPr>
          <w:rFonts w:ascii="Times New Roman" w:hAnsi="Times New Roman" w:cs="Times New Roman"/>
          <w:b/>
          <w:sz w:val="28"/>
          <w:szCs w:val="28"/>
        </w:rPr>
        <w:t>560</w:t>
      </w:r>
      <w:r w:rsidR="006479D5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097</w:t>
      </w:r>
    </w:p>
    <w:sectPr w:rsidR="001B53DA" w:rsidRPr="001B53DA" w:rsidSect="004B5121">
      <w:pgSz w:w="11906" w:h="16838" w:code="9"/>
      <w:pgMar w:top="720" w:right="720" w:bottom="720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jAwtDC2MDM2sjBS0lEKTi0uzszPAykwrAUAleK/2ywAAAA="/>
  </w:docVars>
  <w:rsids>
    <w:rsidRoot w:val="006A1DC8"/>
    <w:rsid w:val="00042393"/>
    <w:rsid w:val="00050364"/>
    <w:rsid w:val="0015035C"/>
    <w:rsid w:val="001B53DA"/>
    <w:rsid w:val="002571CF"/>
    <w:rsid w:val="0033689A"/>
    <w:rsid w:val="00370363"/>
    <w:rsid w:val="00397C53"/>
    <w:rsid w:val="003A7027"/>
    <w:rsid w:val="003F2479"/>
    <w:rsid w:val="004930A8"/>
    <w:rsid w:val="00495CC4"/>
    <w:rsid w:val="004B5121"/>
    <w:rsid w:val="00604623"/>
    <w:rsid w:val="006479D5"/>
    <w:rsid w:val="00675162"/>
    <w:rsid w:val="006A1DC8"/>
    <w:rsid w:val="006F6C53"/>
    <w:rsid w:val="00726953"/>
    <w:rsid w:val="00736B6E"/>
    <w:rsid w:val="0078662E"/>
    <w:rsid w:val="0093650D"/>
    <w:rsid w:val="009943AF"/>
    <w:rsid w:val="009A0E23"/>
    <w:rsid w:val="00A54EC1"/>
    <w:rsid w:val="00A619F4"/>
    <w:rsid w:val="00AA411E"/>
    <w:rsid w:val="00B03A16"/>
    <w:rsid w:val="00B15281"/>
    <w:rsid w:val="00BE0E8F"/>
    <w:rsid w:val="00C144EA"/>
    <w:rsid w:val="00CC1079"/>
    <w:rsid w:val="00CD291B"/>
    <w:rsid w:val="00CD3A90"/>
    <w:rsid w:val="00D07D4F"/>
    <w:rsid w:val="00D72472"/>
    <w:rsid w:val="00D92CFB"/>
    <w:rsid w:val="00DE3597"/>
    <w:rsid w:val="00F632B9"/>
    <w:rsid w:val="00FA6711"/>
    <w:rsid w:val="00FD7C26"/>
    <w:rsid w:val="00FE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4A56"/>
  <w15:chartTrackingRefBased/>
  <w15:docId w15:val="{5766B37D-21F5-4C70-A51D-E97E3ACD2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CB694E-3226-4B42-AFAA-0E26B22B2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sav</dc:creator>
  <cp:keywords/>
  <dc:description/>
  <cp:lastModifiedBy>Kanishk Barhanpurkar</cp:lastModifiedBy>
  <cp:revision>40</cp:revision>
  <cp:lastPrinted>2018-08-19T10:02:00Z</cp:lastPrinted>
  <dcterms:created xsi:type="dcterms:W3CDTF">2018-08-19T07:02:00Z</dcterms:created>
  <dcterms:modified xsi:type="dcterms:W3CDTF">2018-09-12T13:07:00Z</dcterms:modified>
</cp:coreProperties>
</file>